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560" w:type="dxa"/>
        <w:jc w:val="center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55"/>
        <w:gridCol w:w="2120"/>
        <w:gridCol w:w="1026"/>
        <w:gridCol w:w="1101"/>
        <w:gridCol w:w="926"/>
        <w:gridCol w:w="1832"/>
      </w:tblGrid>
      <w:tr w:rsidR="0097733E" w14:paraId="473086D2" w14:textId="77777777" w:rsidTr="0097733E">
        <w:trPr>
          <w:jc w:val="center"/>
        </w:trPr>
        <w:tc>
          <w:tcPr>
            <w:tcW w:w="555" w:type="dxa"/>
            <w:hideMark/>
          </w:tcPr>
          <w:p w14:paraId="257CB91D" w14:textId="250B14CD" w:rsidR="0097733E" w:rsidRDefault="0097733E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3529D530" wp14:editId="20E46EAD">
                  <wp:extent cx="161925" cy="161925"/>
                  <wp:effectExtent l="0" t="0" r="9525" b="9525"/>
                  <wp:docPr id="12" name="Picture 12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3CD64F66" w14:textId="77777777" w:rsidR="0097733E" w:rsidRDefault="0097733E">
            <w:r>
              <w:rPr>
                <w:b/>
                <w:bCs/>
                <w:sz w:val="20"/>
                <w:szCs w:val="20"/>
              </w:rPr>
              <w:t>Call w/ Genesis CEO</w:t>
            </w:r>
          </w:p>
        </w:tc>
        <w:tc>
          <w:tcPr>
            <w:tcW w:w="0" w:type="auto"/>
            <w:noWrap/>
            <w:hideMark/>
          </w:tcPr>
          <w:p w14:paraId="04B0C8EF" w14:textId="77777777" w:rsidR="0097733E" w:rsidRDefault="0097733E"/>
        </w:tc>
        <w:tc>
          <w:tcPr>
            <w:tcW w:w="0" w:type="auto"/>
            <w:noWrap/>
            <w:hideMark/>
          </w:tcPr>
          <w:p w14:paraId="0D193A3D" w14:textId="6B49D78C" w:rsidR="0097733E" w:rsidRDefault="00977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, Aug 9</w:t>
            </w:r>
          </w:p>
        </w:tc>
        <w:tc>
          <w:tcPr>
            <w:tcW w:w="0" w:type="auto"/>
            <w:noWrap/>
            <w:hideMark/>
          </w:tcPr>
          <w:p w14:paraId="1BDBFF98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1E91DFE" w14:textId="77777777" w:rsidR="0097733E" w:rsidRDefault="0097733E">
            <w:pPr>
              <w:jc w:val="right"/>
            </w:pPr>
            <w:r>
              <w:rPr>
                <w:sz w:val="20"/>
                <w:szCs w:val="20"/>
              </w:rPr>
              <w:t>9:00 AM – 9:30 AM</w:t>
            </w:r>
          </w:p>
        </w:tc>
      </w:tr>
      <w:tr w:rsidR="0097733E" w14:paraId="4CEDFA4C" w14:textId="77777777" w:rsidTr="0097733E">
        <w:trPr>
          <w:jc w:val="center"/>
        </w:trPr>
        <w:tc>
          <w:tcPr>
            <w:tcW w:w="555" w:type="dxa"/>
            <w:hideMark/>
          </w:tcPr>
          <w:p w14:paraId="5CCACB4F" w14:textId="77777777" w:rsidR="0097733E" w:rsidRDefault="0097733E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6AE66B44" w14:textId="1EA4BA20" w:rsidR="0097733E" w:rsidRDefault="0097733E">
            <w:proofErr w:type="spellStart"/>
            <w:r>
              <w:rPr>
                <w:b/>
                <w:bCs/>
                <w:sz w:val="20"/>
                <w:szCs w:val="20"/>
              </w:rPr>
              <w:t>Risksens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Press Conference</w:t>
            </w:r>
          </w:p>
        </w:tc>
        <w:tc>
          <w:tcPr>
            <w:tcW w:w="0" w:type="auto"/>
            <w:noWrap/>
            <w:hideMark/>
          </w:tcPr>
          <w:p w14:paraId="24ADFA2E" w14:textId="77777777" w:rsidR="0097733E" w:rsidRDefault="0097733E"/>
        </w:tc>
        <w:tc>
          <w:tcPr>
            <w:tcW w:w="0" w:type="auto"/>
            <w:noWrap/>
            <w:hideMark/>
          </w:tcPr>
          <w:p w14:paraId="41636E88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E943D9C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80C5A38" w14:textId="77777777" w:rsidR="0097733E" w:rsidRDefault="0097733E">
            <w:pPr>
              <w:jc w:val="right"/>
            </w:pPr>
            <w:r>
              <w:rPr>
                <w:sz w:val="20"/>
                <w:szCs w:val="20"/>
              </w:rPr>
              <w:t>3:00 PM – 4:00 PM</w:t>
            </w:r>
          </w:p>
        </w:tc>
      </w:tr>
      <w:tr w:rsidR="0097733E" w14:paraId="2B3BA880" w14:textId="77777777" w:rsidTr="0097733E">
        <w:trPr>
          <w:jc w:val="center"/>
        </w:trPr>
        <w:tc>
          <w:tcPr>
            <w:tcW w:w="555" w:type="dxa"/>
            <w:hideMark/>
          </w:tcPr>
          <w:p w14:paraId="5E72D5AE" w14:textId="77777777" w:rsidR="0097733E" w:rsidRDefault="0097733E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767C63A0" w14:textId="77777777" w:rsidR="0097733E" w:rsidRDefault="0097733E">
            <w:r>
              <w:rPr>
                <w:b/>
                <w:bCs/>
                <w:sz w:val="20"/>
                <w:szCs w:val="20"/>
              </w:rPr>
              <w:t>Isotopes State Employee Night</w:t>
            </w:r>
          </w:p>
        </w:tc>
        <w:tc>
          <w:tcPr>
            <w:tcW w:w="0" w:type="auto"/>
            <w:noWrap/>
            <w:hideMark/>
          </w:tcPr>
          <w:p w14:paraId="1D06F527" w14:textId="77777777" w:rsidR="0097733E" w:rsidRDefault="0097733E"/>
        </w:tc>
        <w:tc>
          <w:tcPr>
            <w:tcW w:w="0" w:type="auto"/>
            <w:noWrap/>
            <w:hideMark/>
          </w:tcPr>
          <w:p w14:paraId="2EF78EBE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A2BE3FD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0D6605D" w14:textId="77777777" w:rsidR="0097733E" w:rsidRDefault="0097733E">
            <w:pPr>
              <w:jc w:val="right"/>
            </w:pPr>
            <w:r>
              <w:rPr>
                <w:sz w:val="20"/>
                <w:szCs w:val="20"/>
              </w:rPr>
              <w:t>6:00 PM – 7:00 PM</w:t>
            </w:r>
          </w:p>
        </w:tc>
      </w:tr>
      <w:tr w:rsidR="0097733E" w14:paraId="31DD8AA0" w14:textId="77777777" w:rsidTr="0097733E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3847B452" w14:textId="7C7621E5" w:rsidR="0097733E" w:rsidRDefault="0097733E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5F78CA0A" wp14:editId="64CBE0A6">
                  <wp:extent cx="4762500" cy="952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733E" w14:paraId="5CB933C2" w14:textId="77777777" w:rsidTr="0097733E">
        <w:trPr>
          <w:jc w:val="center"/>
        </w:trPr>
        <w:tc>
          <w:tcPr>
            <w:tcW w:w="555" w:type="dxa"/>
            <w:hideMark/>
          </w:tcPr>
          <w:p w14:paraId="71FA4BEC" w14:textId="09CB5B71" w:rsidR="0097733E" w:rsidRDefault="0097733E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597FBFB0" wp14:editId="14E9A146">
                  <wp:extent cx="161925" cy="161925"/>
                  <wp:effectExtent l="0" t="0" r="9525" b="9525"/>
                  <wp:docPr id="10" name="Picture 10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2A3F98F8" w14:textId="77777777" w:rsidR="0097733E" w:rsidRDefault="0097733E">
            <w:r>
              <w:rPr>
                <w:b/>
                <w:bCs/>
                <w:sz w:val="20"/>
                <w:szCs w:val="20"/>
              </w:rPr>
              <w:t>Prep</w:t>
            </w:r>
          </w:p>
        </w:tc>
        <w:tc>
          <w:tcPr>
            <w:tcW w:w="0" w:type="auto"/>
            <w:noWrap/>
            <w:hideMark/>
          </w:tcPr>
          <w:p w14:paraId="64DC1BDD" w14:textId="77777777" w:rsidR="0097733E" w:rsidRDefault="0097733E"/>
        </w:tc>
        <w:tc>
          <w:tcPr>
            <w:tcW w:w="0" w:type="auto"/>
            <w:noWrap/>
            <w:hideMark/>
          </w:tcPr>
          <w:p w14:paraId="6B25C8D8" w14:textId="6333D84D" w:rsidR="0097733E" w:rsidRDefault="00977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e, Aug 10</w:t>
            </w:r>
          </w:p>
        </w:tc>
        <w:tc>
          <w:tcPr>
            <w:tcW w:w="0" w:type="auto"/>
            <w:noWrap/>
            <w:hideMark/>
          </w:tcPr>
          <w:p w14:paraId="23970553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3B4088E" w14:textId="77777777" w:rsidR="0097733E" w:rsidRDefault="0097733E">
            <w:pPr>
              <w:jc w:val="right"/>
            </w:pPr>
            <w:r>
              <w:rPr>
                <w:sz w:val="20"/>
                <w:szCs w:val="20"/>
              </w:rPr>
              <w:t>9:00 AM – 10:00 AM</w:t>
            </w:r>
          </w:p>
        </w:tc>
      </w:tr>
      <w:tr w:rsidR="0097733E" w14:paraId="641F52FA" w14:textId="77777777" w:rsidTr="0097733E">
        <w:trPr>
          <w:jc w:val="center"/>
        </w:trPr>
        <w:tc>
          <w:tcPr>
            <w:tcW w:w="555" w:type="dxa"/>
            <w:hideMark/>
          </w:tcPr>
          <w:p w14:paraId="48038333" w14:textId="77777777" w:rsidR="0097733E" w:rsidRDefault="0097733E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49CD20AE" w14:textId="77777777" w:rsidR="0097733E" w:rsidRDefault="0097733E">
            <w:r>
              <w:rPr>
                <w:b/>
                <w:bCs/>
                <w:sz w:val="20"/>
                <w:szCs w:val="20"/>
              </w:rPr>
              <w:t>Cabinet Announcement</w:t>
            </w:r>
          </w:p>
        </w:tc>
        <w:tc>
          <w:tcPr>
            <w:tcW w:w="0" w:type="auto"/>
            <w:noWrap/>
            <w:hideMark/>
          </w:tcPr>
          <w:p w14:paraId="5D6B954A" w14:textId="77777777" w:rsidR="0097733E" w:rsidRDefault="0097733E"/>
        </w:tc>
        <w:tc>
          <w:tcPr>
            <w:tcW w:w="0" w:type="auto"/>
            <w:noWrap/>
            <w:hideMark/>
          </w:tcPr>
          <w:p w14:paraId="034B2F2C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65D650D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7FA9B28" w14:textId="77777777" w:rsidR="0097733E" w:rsidRDefault="0097733E">
            <w:pPr>
              <w:jc w:val="right"/>
            </w:pPr>
            <w:r>
              <w:rPr>
                <w:sz w:val="20"/>
                <w:szCs w:val="20"/>
              </w:rPr>
              <w:t>10:30 AM – 11:30 AM</w:t>
            </w:r>
          </w:p>
        </w:tc>
      </w:tr>
      <w:tr w:rsidR="0097733E" w14:paraId="34123E0E" w14:textId="77777777" w:rsidTr="0097733E">
        <w:trPr>
          <w:jc w:val="center"/>
        </w:trPr>
        <w:tc>
          <w:tcPr>
            <w:tcW w:w="555" w:type="dxa"/>
            <w:hideMark/>
          </w:tcPr>
          <w:p w14:paraId="43ED3A83" w14:textId="77777777" w:rsidR="0097733E" w:rsidRDefault="0097733E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7EEA7A18" w14:textId="77777777" w:rsidR="0097733E" w:rsidRDefault="0097733E">
            <w:r>
              <w:rPr>
                <w:b/>
                <w:bCs/>
                <w:sz w:val="20"/>
                <w:szCs w:val="20"/>
              </w:rPr>
              <w:t xml:space="preserve">Meeting w/ David </w:t>
            </w:r>
          </w:p>
        </w:tc>
        <w:tc>
          <w:tcPr>
            <w:tcW w:w="0" w:type="auto"/>
            <w:noWrap/>
            <w:hideMark/>
          </w:tcPr>
          <w:p w14:paraId="045AE801" w14:textId="77777777" w:rsidR="0097733E" w:rsidRDefault="0097733E"/>
        </w:tc>
        <w:tc>
          <w:tcPr>
            <w:tcW w:w="0" w:type="auto"/>
            <w:noWrap/>
            <w:hideMark/>
          </w:tcPr>
          <w:p w14:paraId="2E831674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6011A6F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35FFA4E" w14:textId="77777777" w:rsidR="0097733E" w:rsidRDefault="0097733E">
            <w:pPr>
              <w:jc w:val="right"/>
            </w:pPr>
            <w:r>
              <w:rPr>
                <w:sz w:val="20"/>
                <w:szCs w:val="20"/>
              </w:rPr>
              <w:t>3:00 PM – 4:00 PM</w:t>
            </w:r>
          </w:p>
        </w:tc>
      </w:tr>
      <w:tr w:rsidR="0097733E" w14:paraId="36C61516" w14:textId="77777777" w:rsidTr="0097733E">
        <w:trPr>
          <w:jc w:val="center"/>
        </w:trPr>
        <w:tc>
          <w:tcPr>
            <w:tcW w:w="555" w:type="dxa"/>
            <w:hideMark/>
          </w:tcPr>
          <w:p w14:paraId="3AE37002" w14:textId="77777777" w:rsidR="0097733E" w:rsidRDefault="0097733E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424CDD29" w14:textId="77777777" w:rsidR="0097733E" w:rsidRDefault="0097733E">
            <w:r>
              <w:rPr>
                <w:b/>
                <w:bCs/>
                <w:sz w:val="20"/>
                <w:szCs w:val="20"/>
              </w:rPr>
              <w:t>Meeting w/ Senator Gonzales</w:t>
            </w:r>
          </w:p>
        </w:tc>
        <w:tc>
          <w:tcPr>
            <w:tcW w:w="0" w:type="auto"/>
            <w:noWrap/>
            <w:hideMark/>
          </w:tcPr>
          <w:p w14:paraId="19CD3EF8" w14:textId="77777777" w:rsidR="0097733E" w:rsidRDefault="0097733E"/>
        </w:tc>
        <w:tc>
          <w:tcPr>
            <w:tcW w:w="0" w:type="auto"/>
            <w:noWrap/>
            <w:hideMark/>
          </w:tcPr>
          <w:p w14:paraId="71F57819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10D4646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54DDA8D" w14:textId="77777777" w:rsidR="0097733E" w:rsidRDefault="0097733E">
            <w:pPr>
              <w:jc w:val="right"/>
            </w:pPr>
            <w:r>
              <w:rPr>
                <w:sz w:val="20"/>
                <w:szCs w:val="20"/>
              </w:rPr>
              <w:t>4:00 PM – 5:00 PM</w:t>
            </w:r>
          </w:p>
        </w:tc>
      </w:tr>
      <w:tr w:rsidR="0097733E" w14:paraId="46929087" w14:textId="77777777" w:rsidTr="0097733E">
        <w:trPr>
          <w:jc w:val="center"/>
        </w:trPr>
        <w:tc>
          <w:tcPr>
            <w:tcW w:w="555" w:type="dxa"/>
            <w:hideMark/>
          </w:tcPr>
          <w:p w14:paraId="6823B9DE" w14:textId="77777777" w:rsidR="0097733E" w:rsidRDefault="0097733E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3D9E616D" w14:textId="77777777" w:rsidR="0097733E" w:rsidRDefault="0097733E">
            <w:r>
              <w:rPr>
                <w:b/>
                <w:bCs/>
                <w:sz w:val="20"/>
                <w:szCs w:val="20"/>
              </w:rPr>
              <w:t>Announce Grand Prize Winner</w:t>
            </w:r>
          </w:p>
        </w:tc>
        <w:tc>
          <w:tcPr>
            <w:tcW w:w="0" w:type="auto"/>
            <w:noWrap/>
            <w:hideMark/>
          </w:tcPr>
          <w:p w14:paraId="000C5C08" w14:textId="77777777" w:rsidR="0097733E" w:rsidRDefault="0097733E"/>
        </w:tc>
        <w:tc>
          <w:tcPr>
            <w:tcW w:w="0" w:type="auto"/>
            <w:noWrap/>
            <w:hideMark/>
          </w:tcPr>
          <w:p w14:paraId="753352AE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CF7CAC2" w14:textId="77777777" w:rsidR="0097733E" w:rsidRDefault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92A4B2B" w14:textId="77777777" w:rsidR="0097733E" w:rsidRDefault="0097733E">
            <w:pPr>
              <w:jc w:val="right"/>
            </w:pPr>
            <w:r>
              <w:rPr>
                <w:sz w:val="20"/>
                <w:szCs w:val="20"/>
              </w:rPr>
              <w:t>5:30 PM – 6:30 PM</w:t>
            </w:r>
          </w:p>
        </w:tc>
      </w:tr>
      <w:tr w:rsidR="0097733E" w14:paraId="332C7C08" w14:textId="77777777" w:rsidTr="0097733E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5DAC39A6" w14:textId="4629AB4F" w:rsidR="0097733E" w:rsidRDefault="0097733E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6E71C9DA" wp14:editId="36B12D75">
                  <wp:extent cx="4762500" cy="952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733E" w14:paraId="32B1C4B4" w14:textId="77777777" w:rsidTr="0097733E">
        <w:trPr>
          <w:jc w:val="center"/>
        </w:trPr>
        <w:tc>
          <w:tcPr>
            <w:tcW w:w="555" w:type="dxa"/>
            <w:hideMark/>
          </w:tcPr>
          <w:p w14:paraId="7A3B4DF5" w14:textId="765EDB21" w:rsidR="0097733E" w:rsidRDefault="0097733E" w:rsidP="0097733E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30098550" wp14:editId="784C1F82">
                  <wp:extent cx="161925" cy="161925"/>
                  <wp:effectExtent l="0" t="0" r="9525" b="9525"/>
                  <wp:docPr id="8" name="Picture 8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502AB719" w14:textId="77777777" w:rsidR="0097733E" w:rsidRDefault="0097733E" w:rsidP="0097733E">
            <w:r>
              <w:rPr>
                <w:b/>
                <w:bCs/>
                <w:sz w:val="20"/>
                <w:szCs w:val="20"/>
              </w:rPr>
              <w:t xml:space="preserve">Weekly Call with Lt Gov Morales </w:t>
            </w:r>
          </w:p>
        </w:tc>
        <w:tc>
          <w:tcPr>
            <w:tcW w:w="0" w:type="auto"/>
            <w:noWrap/>
            <w:hideMark/>
          </w:tcPr>
          <w:p w14:paraId="11BF271B" w14:textId="77777777" w:rsidR="0097733E" w:rsidRDefault="0097733E" w:rsidP="0097733E"/>
        </w:tc>
        <w:tc>
          <w:tcPr>
            <w:tcW w:w="0" w:type="auto"/>
            <w:noWrap/>
            <w:hideMark/>
          </w:tcPr>
          <w:p w14:paraId="6D4BF54C" w14:textId="316F1DD0" w:rsidR="0097733E" w:rsidRDefault="0097733E" w:rsidP="00977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d, Aug 11</w:t>
            </w:r>
          </w:p>
        </w:tc>
        <w:tc>
          <w:tcPr>
            <w:tcW w:w="0" w:type="auto"/>
            <w:noWrap/>
            <w:hideMark/>
          </w:tcPr>
          <w:p w14:paraId="160E512F" w14:textId="77777777" w:rsidR="0097733E" w:rsidRDefault="0097733E" w:rsidP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E4D3331" w14:textId="77777777" w:rsidR="0097733E" w:rsidRDefault="0097733E" w:rsidP="0097733E">
            <w:pPr>
              <w:jc w:val="right"/>
            </w:pPr>
            <w:r>
              <w:rPr>
                <w:sz w:val="20"/>
                <w:szCs w:val="20"/>
              </w:rPr>
              <w:t>9:00 AM – 9:30 AM</w:t>
            </w:r>
          </w:p>
        </w:tc>
      </w:tr>
      <w:tr w:rsidR="0097733E" w14:paraId="614484E6" w14:textId="77777777" w:rsidTr="0097733E">
        <w:trPr>
          <w:jc w:val="center"/>
        </w:trPr>
        <w:tc>
          <w:tcPr>
            <w:tcW w:w="555" w:type="dxa"/>
            <w:hideMark/>
          </w:tcPr>
          <w:p w14:paraId="115412C8" w14:textId="77777777" w:rsidR="0097733E" w:rsidRDefault="0097733E" w:rsidP="0097733E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61612F63" w14:textId="77777777" w:rsidR="0097733E" w:rsidRDefault="0097733E" w:rsidP="0097733E">
            <w:r>
              <w:rPr>
                <w:b/>
                <w:bCs/>
                <w:sz w:val="20"/>
                <w:szCs w:val="20"/>
              </w:rPr>
              <w:t>Executive Calls</w:t>
            </w:r>
          </w:p>
        </w:tc>
        <w:tc>
          <w:tcPr>
            <w:tcW w:w="0" w:type="auto"/>
            <w:noWrap/>
            <w:hideMark/>
          </w:tcPr>
          <w:p w14:paraId="6863D3A9" w14:textId="77777777" w:rsidR="0097733E" w:rsidRDefault="0097733E" w:rsidP="0097733E"/>
        </w:tc>
        <w:tc>
          <w:tcPr>
            <w:tcW w:w="0" w:type="auto"/>
            <w:noWrap/>
            <w:hideMark/>
          </w:tcPr>
          <w:p w14:paraId="58BBED69" w14:textId="77777777" w:rsidR="0097733E" w:rsidRDefault="0097733E" w:rsidP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C8FA804" w14:textId="77777777" w:rsidR="0097733E" w:rsidRDefault="0097733E" w:rsidP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E2D773E" w14:textId="77777777" w:rsidR="0097733E" w:rsidRDefault="0097733E" w:rsidP="0097733E">
            <w:pPr>
              <w:jc w:val="right"/>
            </w:pPr>
            <w:r>
              <w:rPr>
                <w:sz w:val="20"/>
                <w:szCs w:val="20"/>
              </w:rPr>
              <w:t>10:15 AM – 10:45 AM</w:t>
            </w:r>
          </w:p>
        </w:tc>
      </w:tr>
      <w:tr w:rsidR="0097733E" w14:paraId="41B20FCF" w14:textId="77777777" w:rsidTr="0097733E">
        <w:trPr>
          <w:jc w:val="center"/>
        </w:trPr>
        <w:tc>
          <w:tcPr>
            <w:tcW w:w="555" w:type="dxa"/>
            <w:hideMark/>
          </w:tcPr>
          <w:p w14:paraId="3457A654" w14:textId="77777777" w:rsidR="0097733E" w:rsidRDefault="0097733E" w:rsidP="0097733E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2194A448" w14:textId="77777777" w:rsidR="0097733E" w:rsidRDefault="0097733E" w:rsidP="0097733E">
            <w:r>
              <w:rPr>
                <w:b/>
                <w:bCs/>
                <w:sz w:val="20"/>
                <w:szCs w:val="20"/>
              </w:rPr>
              <w:t>Briefing w/ Matt</w:t>
            </w:r>
          </w:p>
        </w:tc>
        <w:tc>
          <w:tcPr>
            <w:tcW w:w="0" w:type="auto"/>
            <w:noWrap/>
            <w:hideMark/>
          </w:tcPr>
          <w:p w14:paraId="5E6F27BC" w14:textId="77777777" w:rsidR="0097733E" w:rsidRDefault="0097733E" w:rsidP="0097733E"/>
        </w:tc>
        <w:tc>
          <w:tcPr>
            <w:tcW w:w="0" w:type="auto"/>
            <w:noWrap/>
            <w:hideMark/>
          </w:tcPr>
          <w:p w14:paraId="69543F5F" w14:textId="77777777" w:rsidR="0097733E" w:rsidRDefault="0097733E" w:rsidP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01004D0" w14:textId="77777777" w:rsidR="0097733E" w:rsidRDefault="0097733E" w:rsidP="0097733E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1958F94" w14:textId="77777777" w:rsidR="0097733E" w:rsidRDefault="0097733E" w:rsidP="0097733E">
            <w:pPr>
              <w:jc w:val="right"/>
            </w:pPr>
            <w:r>
              <w:rPr>
                <w:sz w:val="20"/>
                <w:szCs w:val="20"/>
              </w:rPr>
              <w:t>3:00 PM – 5:00 PM</w:t>
            </w:r>
          </w:p>
        </w:tc>
      </w:tr>
      <w:tr w:rsidR="0097733E" w14:paraId="4EB8A4C5" w14:textId="77777777" w:rsidTr="0097733E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3E0130C4" w14:textId="1DBBB938" w:rsidR="0097733E" w:rsidRDefault="0097733E" w:rsidP="0097733E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70D6F5FA" wp14:editId="486675A3">
                  <wp:extent cx="4762500" cy="952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733E" w14:paraId="5D42EFB1" w14:textId="77777777" w:rsidTr="0097733E">
        <w:trPr>
          <w:jc w:val="center"/>
        </w:trPr>
        <w:tc>
          <w:tcPr>
            <w:tcW w:w="555" w:type="dxa"/>
            <w:hideMark/>
          </w:tcPr>
          <w:p w14:paraId="1C96040B" w14:textId="4C14CE60" w:rsidR="0097733E" w:rsidRDefault="0097733E" w:rsidP="0097733E">
            <w:bookmarkStart w:id="0" w:name="dayEF30F987_153625"/>
            <w:r>
              <w:t> </w:t>
            </w:r>
            <w:bookmarkEnd w:id="0"/>
            <w:r>
              <w:rPr>
                <w:noProof/>
                <w:color w:val="31527B"/>
              </w:rPr>
              <w:drawing>
                <wp:inline distT="0" distB="0" distL="0" distR="0" wp14:anchorId="01A75E7A" wp14:editId="20969668">
                  <wp:extent cx="161925" cy="161925"/>
                  <wp:effectExtent l="0" t="0" r="9525" b="9525"/>
                  <wp:docPr id="2" name="Picture 2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4225D1BE" w14:textId="3BC4D6C2" w:rsidR="0097733E" w:rsidRDefault="0097733E" w:rsidP="0097733E">
            <w:r>
              <w:rPr>
                <w:b/>
                <w:bCs/>
                <w:sz w:val="20"/>
                <w:szCs w:val="20"/>
              </w:rPr>
              <w:t>Travel</w:t>
            </w:r>
          </w:p>
        </w:tc>
        <w:tc>
          <w:tcPr>
            <w:tcW w:w="0" w:type="auto"/>
            <w:noWrap/>
            <w:hideMark/>
          </w:tcPr>
          <w:p w14:paraId="3FEC4542" w14:textId="77777777" w:rsidR="0097733E" w:rsidRDefault="0097733E" w:rsidP="0097733E">
            <w:pPr>
              <w:jc w:val="right"/>
            </w:pPr>
            <w:r>
              <w:rPr>
                <w:sz w:val="20"/>
                <w:szCs w:val="20"/>
              </w:rPr>
              <w:t>Thu, Aug 12</w:t>
            </w:r>
          </w:p>
        </w:tc>
        <w:tc>
          <w:tcPr>
            <w:tcW w:w="0" w:type="auto"/>
            <w:noWrap/>
            <w:hideMark/>
          </w:tcPr>
          <w:p w14:paraId="6629C9A5" w14:textId="77777777" w:rsidR="0097733E" w:rsidRDefault="0097733E" w:rsidP="0097733E">
            <w:pPr>
              <w:jc w:val="right"/>
            </w:pPr>
            <w:r>
              <w:rPr>
                <w:sz w:val="20"/>
                <w:szCs w:val="20"/>
              </w:rPr>
              <w:t xml:space="preserve">to </w:t>
            </w:r>
          </w:p>
        </w:tc>
        <w:tc>
          <w:tcPr>
            <w:tcW w:w="0" w:type="auto"/>
            <w:noWrap/>
            <w:hideMark/>
          </w:tcPr>
          <w:p w14:paraId="6C29A285" w14:textId="77777777" w:rsidR="0097733E" w:rsidRDefault="0097733E" w:rsidP="0097733E">
            <w:pPr>
              <w:jc w:val="right"/>
            </w:pPr>
            <w:r>
              <w:rPr>
                <w:sz w:val="20"/>
                <w:szCs w:val="20"/>
              </w:rPr>
              <w:t>Fri, Aug 13</w:t>
            </w:r>
          </w:p>
        </w:tc>
        <w:tc>
          <w:tcPr>
            <w:tcW w:w="0" w:type="auto"/>
            <w:noWrap/>
            <w:hideMark/>
          </w:tcPr>
          <w:p w14:paraId="144CB185" w14:textId="77777777" w:rsidR="0097733E" w:rsidRDefault="0097733E" w:rsidP="0097733E"/>
        </w:tc>
      </w:tr>
      <w:tr w:rsidR="0097733E" w14:paraId="10035CA1" w14:textId="77777777" w:rsidTr="0097733E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1A38CC53" w14:textId="3D097DDB" w:rsidR="0097733E" w:rsidRDefault="0097733E" w:rsidP="0097733E">
            <w:pPr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0CE01C1B" wp14:editId="4ADA8ABE">
                  <wp:extent cx="4762500" cy="952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8A3B1F" w14:textId="77777777" w:rsidR="006647A8" w:rsidRPr="0097733E" w:rsidRDefault="006647A8" w:rsidP="0097733E"/>
    <w:sectPr w:rsidR="006647A8" w:rsidRPr="0097733E" w:rsidSect="003E062C">
      <w:headerReference w:type="default" r:id="rId13"/>
      <w:type w:val="continuous"/>
      <w:pgSz w:w="12240" w:h="15840"/>
      <w:pgMar w:top="720" w:right="14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982F9" w14:textId="77777777" w:rsidR="007627A7" w:rsidRDefault="007627A7" w:rsidP="0016527A">
      <w:r>
        <w:separator/>
      </w:r>
    </w:p>
  </w:endnote>
  <w:endnote w:type="continuationSeparator" w:id="0">
    <w:p w14:paraId="127CB6FA" w14:textId="77777777" w:rsidR="007627A7" w:rsidRDefault="007627A7" w:rsidP="00165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9FD8D" w14:textId="77777777" w:rsidR="007627A7" w:rsidRDefault="007627A7" w:rsidP="0016527A">
      <w:r>
        <w:separator/>
      </w:r>
    </w:p>
  </w:footnote>
  <w:footnote w:type="continuationSeparator" w:id="0">
    <w:p w14:paraId="321DF912" w14:textId="77777777" w:rsidR="007627A7" w:rsidRDefault="007627A7" w:rsidP="001652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CE375" w14:textId="601C13B2" w:rsidR="0016527A" w:rsidRDefault="0016527A" w:rsidP="0016527A">
    <w:pPr>
      <w:pStyle w:val="BodyText"/>
      <w:spacing w:before="95"/>
      <w:ind w:left="6862" w:right="110" w:firstLine="777"/>
      <w:jc w:val="right"/>
    </w:pPr>
    <w:r>
      <w:rPr>
        <w:noProof/>
      </w:rPr>
      <w:drawing>
        <wp:anchor distT="0" distB="0" distL="0" distR="0" simplePos="0" relativeHeight="251657728" behindDoc="0" locked="0" layoutInCell="1" allowOverlap="1" wp14:anchorId="30CEDEBD" wp14:editId="0B43CD55">
          <wp:simplePos x="0" y="0"/>
          <wp:positionH relativeFrom="page">
            <wp:posOffset>918977</wp:posOffset>
          </wp:positionH>
          <wp:positionV relativeFrom="paragraph">
            <wp:posOffset>-307</wp:posOffset>
          </wp:positionV>
          <wp:extent cx="2920442" cy="513574"/>
          <wp:effectExtent l="0" t="0" r="0" b="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20442" cy="513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Official Schedule </w:t>
    </w:r>
    <w:r w:rsidR="002A4B39">
      <w:t xml:space="preserve">Week of </w:t>
    </w:r>
    <w:r w:rsidR="009226F8" w:rsidRPr="009226F8">
      <w:rPr>
        <w:sz w:val="22"/>
        <w:szCs w:val="22"/>
      </w:rPr>
      <w:t xml:space="preserve">August </w:t>
    </w:r>
    <w:r w:rsidR="0097733E">
      <w:rPr>
        <w:sz w:val="22"/>
        <w:szCs w:val="22"/>
      </w:rPr>
      <w:t>9</w:t>
    </w:r>
    <w:r w:rsidR="0097733E">
      <w:rPr>
        <w:sz w:val="22"/>
        <w:szCs w:val="22"/>
        <w:vertAlign w:val="superscript"/>
      </w:rPr>
      <w:t>th</w:t>
    </w:r>
    <w:r w:rsidR="00611F38">
      <w:t xml:space="preserve"> </w:t>
    </w:r>
    <w:r>
      <w:t>,2021</w:t>
    </w:r>
  </w:p>
  <w:p w14:paraId="1B9C6FFA" w14:textId="10ABF32E" w:rsidR="0016527A" w:rsidRPr="0016527A" w:rsidRDefault="0016527A" w:rsidP="001652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LIwNDA3t7A0tLRQ0lEKTi0uzszPAykwNKgFAHECWsYtAAAA"/>
  </w:docVars>
  <w:rsids>
    <w:rsidRoot w:val="009A687F"/>
    <w:rsid w:val="00103ACB"/>
    <w:rsid w:val="001545C5"/>
    <w:rsid w:val="0016527A"/>
    <w:rsid w:val="001C18BF"/>
    <w:rsid w:val="00280E3D"/>
    <w:rsid w:val="002A4B39"/>
    <w:rsid w:val="003A0B4D"/>
    <w:rsid w:val="003A40B8"/>
    <w:rsid w:val="003E062C"/>
    <w:rsid w:val="00407540"/>
    <w:rsid w:val="00424CE8"/>
    <w:rsid w:val="00473B61"/>
    <w:rsid w:val="0050293B"/>
    <w:rsid w:val="005854DD"/>
    <w:rsid w:val="00611F38"/>
    <w:rsid w:val="006647A8"/>
    <w:rsid w:val="0068118C"/>
    <w:rsid w:val="007627A7"/>
    <w:rsid w:val="007D4618"/>
    <w:rsid w:val="00892868"/>
    <w:rsid w:val="009226F8"/>
    <w:rsid w:val="00925952"/>
    <w:rsid w:val="0097733E"/>
    <w:rsid w:val="009A687F"/>
    <w:rsid w:val="00A02DCD"/>
    <w:rsid w:val="00A60011"/>
    <w:rsid w:val="00AB51C0"/>
    <w:rsid w:val="00AC589E"/>
    <w:rsid w:val="00AF60E3"/>
    <w:rsid w:val="00B60DE0"/>
    <w:rsid w:val="00B638AC"/>
    <w:rsid w:val="00B82BA7"/>
    <w:rsid w:val="00CD1A36"/>
    <w:rsid w:val="00E70959"/>
    <w:rsid w:val="00F14410"/>
    <w:rsid w:val="00FB7CFF"/>
    <w:rsid w:val="00FC6A34"/>
    <w:rsid w:val="00F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C2AD2"/>
  <w15:docId w15:val="{9F3DBBF6-3610-447D-B24E-E886A433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27A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27A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3E06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paycal_uparrow.gif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gif"/><Relationship Id="rId12" Type="http://schemas.openxmlformats.org/officeDocument/2006/relationships/image" Target="cid:paycal_line_outer_thin.gi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#topEF30F987"/><Relationship Id="rId11" Type="http://schemas.openxmlformats.org/officeDocument/2006/relationships/image" Target="media/image3.gi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cid:paycal_line_event_separator.gif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et Speer</dc:creator>
  <cp:lastModifiedBy>Speer, Garret, GOV</cp:lastModifiedBy>
  <cp:revision>2</cp:revision>
  <cp:lastPrinted>2021-07-21T00:32:00Z</cp:lastPrinted>
  <dcterms:created xsi:type="dcterms:W3CDTF">2021-09-08T19:56:00Z</dcterms:created>
  <dcterms:modified xsi:type="dcterms:W3CDTF">2021-09-08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22T00:00:00Z</vt:filetime>
  </property>
</Properties>
</file>